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170E" w:rsidRDefault="000467B2" w:rsidP="000467B2">
      <w:pPr>
        <w:jc w:val="righ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32254 </w:t>
      </w:r>
      <w:proofErr w:type="spellStart"/>
      <w:r>
        <w:rPr>
          <w:rFonts w:ascii="Arial" w:hAnsi="Arial" w:cs="Arial"/>
          <w:sz w:val="24"/>
          <w:szCs w:val="24"/>
        </w:rPr>
        <w:t>Mmeli</w:t>
      </w:r>
      <w:proofErr w:type="spellEnd"/>
      <w:r>
        <w:rPr>
          <w:rFonts w:ascii="Arial" w:hAnsi="Arial" w:cs="Arial"/>
          <w:sz w:val="24"/>
          <w:szCs w:val="24"/>
        </w:rPr>
        <w:t xml:space="preserve"> Street</w:t>
      </w:r>
    </w:p>
    <w:p w:rsidR="000467B2" w:rsidRDefault="000467B2" w:rsidP="000467B2">
      <w:pPr>
        <w:jc w:val="right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Makhaza</w:t>
      </w:r>
      <w:proofErr w:type="spellEnd"/>
    </w:p>
    <w:p w:rsidR="000467B2" w:rsidRDefault="000467B2" w:rsidP="000467B2">
      <w:pPr>
        <w:jc w:val="right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Khayelitsha</w:t>
      </w:r>
      <w:proofErr w:type="spellEnd"/>
    </w:p>
    <w:p w:rsidR="000467B2" w:rsidRDefault="000467B2" w:rsidP="000467B2">
      <w:pPr>
        <w:jc w:val="righ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7784</w:t>
      </w:r>
    </w:p>
    <w:p w:rsidR="000467B2" w:rsidRDefault="000467B2" w:rsidP="000467B2">
      <w:pPr>
        <w:jc w:val="righ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05 Feb 2018</w:t>
      </w:r>
    </w:p>
    <w:p w:rsidR="000467B2" w:rsidRDefault="000467B2" w:rsidP="000467B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ar Sir/Madam</w:t>
      </w:r>
    </w:p>
    <w:p w:rsidR="000467B2" w:rsidRDefault="000467B2" w:rsidP="000467B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o whom it may concern.</w:t>
      </w:r>
    </w:p>
    <w:p w:rsidR="000467B2" w:rsidRDefault="000467B2" w:rsidP="000467B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 would hereby like to express my interest to work at your company as a Software Developer. As I was going through your site, I felt that it would be a great opportunity for me to pursue my career by you as I figured not only would I grow within the organisation but would also be adding quality.</w:t>
      </w:r>
    </w:p>
    <w:p w:rsidR="000467B2" w:rsidRDefault="00AC6174" w:rsidP="000467B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 have improved my skills In Java in the 5 months I worked at One Click IT Solutions creating native Android applications. I have good communication skills and I work well under pressure.</w:t>
      </w:r>
    </w:p>
    <w:p w:rsidR="000467B2" w:rsidRDefault="000467B2" w:rsidP="000467B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t this time I am currently on a 6 months contract at achievement awards group, I have enhanced my skills in PHP and started learning Ext JS. I also have experience with ASP.net, XML, HTML, </w:t>
      </w:r>
      <w:proofErr w:type="spellStart"/>
      <w:r>
        <w:rPr>
          <w:rFonts w:ascii="Arial" w:hAnsi="Arial" w:cs="Arial"/>
          <w:sz w:val="24"/>
          <w:szCs w:val="24"/>
        </w:rPr>
        <w:t>Javascript</w:t>
      </w:r>
      <w:proofErr w:type="spellEnd"/>
      <w:r>
        <w:rPr>
          <w:rFonts w:ascii="Arial" w:hAnsi="Arial" w:cs="Arial"/>
          <w:sz w:val="24"/>
          <w:szCs w:val="24"/>
        </w:rPr>
        <w:t>, CSS, MYSQL, PL/SQL, Java, C++ as well as Information Systems and Project Management.</w:t>
      </w:r>
      <w:r w:rsidR="00AC6174">
        <w:rPr>
          <w:rFonts w:ascii="Arial" w:hAnsi="Arial" w:cs="Arial"/>
          <w:sz w:val="24"/>
          <w:szCs w:val="24"/>
        </w:rPr>
        <w:t xml:space="preserve"> I personally believe the knowledge and skills that I enhanced, working with others as a group will make me a valuable asset to the organisation and as I would love to grow within the organisation, serving the organisation to the best of my abilities.</w:t>
      </w:r>
    </w:p>
    <w:p w:rsidR="00AC6174" w:rsidRDefault="00AC6174" w:rsidP="000467B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 may be contacted on my cell at any time on 0793139150 and on my email </w:t>
      </w:r>
      <w:hyperlink r:id="rId4" w:history="1">
        <w:r w:rsidRPr="004B499E">
          <w:rPr>
            <w:rStyle w:val="Hyperlink"/>
            <w:rFonts w:ascii="Arial" w:hAnsi="Arial" w:cs="Arial"/>
            <w:sz w:val="24"/>
            <w:szCs w:val="24"/>
          </w:rPr>
          <w:t>asamzilikazi@gmail.com</w:t>
        </w:r>
      </w:hyperlink>
    </w:p>
    <w:p w:rsidR="00AC6174" w:rsidRDefault="00AC6174" w:rsidP="000467B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ank you for your consideration, I will be looking forward to hearing from you.</w:t>
      </w:r>
    </w:p>
    <w:p w:rsidR="00AC6174" w:rsidRDefault="00AC6174" w:rsidP="000467B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gards</w:t>
      </w:r>
    </w:p>
    <w:p w:rsidR="00AC6174" w:rsidRDefault="00AC6174" w:rsidP="000467B2">
      <w:pPr>
        <w:rPr>
          <w:rFonts w:ascii="Arial" w:hAnsi="Arial" w:cs="Arial"/>
          <w:sz w:val="24"/>
          <w:szCs w:val="24"/>
        </w:rPr>
      </w:pPr>
    </w:p>
    <w:p w:rsidR="00AC6174" w:rsidRDefault="00AC6174" w:rsidP="000467B2">
      <w:pPr>
        <w:rPr>
          <w:rFonts w:ascii="Arial" w:hAnsi="Arial" w:cs="Arial"/>
          <w:sz w:val="24"/>
          <w:szCs w:val="24"/>
        </w:rPr>
      </w:pPr>
    </w:p>
    <w:p w:rsidR="00AC6174" w:rsidRDefault="00AC6174" w:rsidP="000467B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savela Mzilikazi</w:t>
      </w:r>
    </w:p>
    <w:p w:rsidR="00AC6174" w:rsidRDefault="00AC6174" w:rsidP="000467B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samzilikazi@gmail.com</w:t>
      </w:r>
      <w:bookmarkStart w:id="0" w:name="_GoBack"/>
      <w:bookmarkEnd w:id="0"/>
    </w:p>
    <w:p w:rsidR="000467B2" w:rsidRDefault="000467B2" w:rsidP="000467B2">
      <w:pPr>
        <w:rPr>
          <w:rFonts w:ascii="Arial" w:hAnsi="Arial" w:cs="Arial"/>
          <w:sz w:val="24"/>
          <w:szCs w:val="24"/>
        </w:rPr>
      </w:pPr>
    </w:p>
    <w:p w:rsidR="000467B2" w:rsidRPr="000467B2" w:rsidRDefault="000467B2" w:rsidP="000467B2">
      <w:pPr>
        <w:rPr>
          <w:rFonts w:ascii="Arial" w:hAnsi="Arial" w:cs="Arial"/>
          <w:sz w:val="24"/>
          <w:szCs w:val="24"/>
        </w:rPr>
      </w:pPr>
    </w:p>
    <w:sectPr w:rsidR="000467B2" w:rsidRPr="000467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ytLQwMDIxMTUwNzFS0lEKTi0uzszPAykwrAUAznew8iwAAAA="/>
  </w:docVars>
  <w:rsids>
    <w:rsidRoot w:val="000467B2"/>
    <w:rsid w:val="000467B2"/>
    <w:rsid w:val="002A170E"/>
    <w:rsid w:val="00AC6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EA05B2"/>
  <w15:chartTrackingRefBased/>
  <w15:docId w15:val="{6F1859F8-55FF-4168-A8D9-8299685FF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C617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asamzilikazi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07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avela Climentine</dc:creator>
  <cp:keywords/>
  <dc:description/>
  <cp:lastModifiedBy>Asavela Climentine</cp:lastModifiedBy>
  <cp:revision>1</cp:revision>
  <dcterms:created xsi:type="dcterms:W3CDTF">2018-02-05T10:23:00Z</dcterms:created>
  <dcterms:modified xsi:type="dcterms:W3CDTF">2018-02-05T10:42:00Z</dcterms:modified>
</cp:coreProperties>
</file>